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827"/>
      </w:tblGrid>
      <w:tr w:rsidR="00C7143E" w:rsidRPr="002B0FD3" w14:paraId="3DA8F17C" w14:textId="77777777" w:rsidTr="00DD2D64">
        <w:tc>
          <w:tcPr>
            <w:tcW w:w="5524" w:type="dxa"/>
          </w:tcPr>
          <w:p w14:paraId="3711E1FE" w14:textId="77777777" w:rsidR="00C7143E" w:rsidRPr="002B0FD3" w:rsidRDefault="00C7143E" w:rsidP="00DD2D64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827" w:type="dxa"/>
          </w:tcPr>
          <w:p w14:paraId="749AF762" w14:textId="77777777" w:rsidR="002B0FD3" w:rsidRPr="002B0FD3" w:rsidRDefault="00C7143E" w:rsidP="00DD2D64">
            <w:pPr>
              <w:ind w:right="27"/>
              <w:rPr>
                <w:sz w:val="28"/>
                <w:szCs w:val="28"/>
              </w:rPr>
            </w:pPr>
            <w:r w:rsidRPr="002B0FD3">
              <w:rPr>
                <w:sz w:val="28"/>
                <w:szCs w:val="28"/>
              </w:rPr>
              <w:t xml:space="preserve">Приложение </w:t>
            </w:r>
            <w:r w:rsidR="002B0FD3" w:rsidRPr="002B0FD3">
              <w:rPr>
                <w:sz w:val="28"/>
                <w:szCs w:val="28"/>
              </w:rPr>
              <w:t>13</w:t>
            </w:r>
          </w:p>
          <w:p w14:paraId="2D105E90" w14:textId="77777777" w:rsidR="002B0FD3" w:rsidRPr="002B0FD3" w:rsidRDefault="00C7143E" w:rsidP="00DD2D64">
            <w:pPr>
              <w:ind w:right="27"/>
              <w:rPr>
                <w:sz w:val="28"/>
                <w:szCs w:val="28"/>
              </w:rPr>
            </w:pPr>
            <w:r w:rsidRPr="002B0FD3">
              <w:rPr>
                <w:sz w:val="28"/>
                <w:szCs w:val="28"/>
              </w:rPr>
              <w:t>к приказу комитета</w:t>
            </w:r>
          </w:p>
          <w:p w14:paraId="3FDC454A" w14:textId="77777777" w:rsidR="002B0FD3" w:rsidRPr="002B0FD3" w:rsidRDefault="002B0FD3" w:rsidP="00DD2D64">
            <w:pPr>
              <w:ind w:right="27"/>
              <w:rPr>
                <w:sz w:val="28"/>
                <w:szCs w:val="28"/>
              </w:rPr>
            </w:pPr>
            <w:r w:rsidRPr="002B0FD3">
              <w:rPr>
                <w:sz w:val="28"/>
                <w:szCs w:val="28"/>
              </w:rPr>
              <w:t>по культуре города Барнаула</w:t>
            </w:r>
          </w:p>
          <w:p w14:paraId="2A8774DD" w14:textId="77777777" w:rsidR="00E45260" w:rsidRDefault="00E45260" w:rsidP="00E45260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597020D8" w14:textId="77777777" w:rsidR="00C7143E" w:rsidRPr="002B0FD3" w:rsidRDefault="00C7143E" w:rsidP="00E45260">
            <w:pPr>
              <w:ind w:right="27"/>
              <w:rPr>
                <w:sz w:val="28"/>
                <w:szCs w:val="28"/>
              </w:rPr>
            </w:pPr>
          </w:p>
        </w:tc>
      </w:tr>
    </w:tbl>
    <w:p w14:paraId="2E97E502" w14:textId="005AF0A4" w:rsidR="00E74828" w:rsidRPr="002B0FD3" w:rsidRDefault="00E74828" w:rsidP="00A71E86">
      <w:pPr>
        <w:pStyle w:val="ConsPlusTitle"/>
        <w:ind w:firstLine="709"/>
        <w:jc w:val="both"/>
        <w:rPr>
          <w:rFonts w:ascii="Times New Roman" w:hAnsi="Times New Roman" w:cs="Times New Roman"/>
          <w:b w:val="0"/>
          <w:sz w:val="28"/>
          <w:szCs w:val="28"/>
        </w:rPr>
      </w:pPr>
    </w:p>
    <w:p w14:paraId="7CDF2D0E" w14:textId="77777777" w:rsidR="002B0FD3" w:rsidRPr="002B0FD3" w:rsidRDefault="00A25FF1" w:rsidP="00C33C0D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2B0FD3">
        <w:rPr>
          <w:rFonts w:ascii="Times New Roman" w:hAnsi="Times New Roman" w:cs="Times New Roman"/>
          <w:sz w:val="28"/>
          <w:szCs w:val="28"/>
        </w:rPr>
        <w:t>ПЛАН</w:t>
      </w:r>
    </w:p>
    <w:p w14:paraId="743AC5DE" w14:textId="18D06C5F" w:rsidR="00872435" w:rsidRPr="002B0FD3" w:rsidRDefault="00A25FF1" w:rsidP="00C33C0D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2B0FD3">
        <w:rPr>
          <w:rFonts w:ascii="Times New Roman" w:hAnsi="Times New Roman" w:cs="Times New Roman"/>
          <w:sz w:val="28"/>
          <w:szCs w:val="28"/>
        </w:rPr>
        <w:t>технического обслуживания средств вычислительной техники</w:t>
      </w:r>
    </w:p>
    <w:p w14:paraId="0DC5BC87" w14:textId="77777777" w:rsidR="000B7A71" w:rsidRPr="002B0FD3" w:rsidRDefault="000B7A71" w:rsidP="000B7A71">
      <w:pPr>
        <w:pStyle w:val="ConsPlusNormal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613"/>
        <w:gridCol w:w="4330"/>
        <w:gridCol w:w="2104"/>
        <w:gridCol w:w="2580"/>
      </w:tblGrid>
      <w:tr w:rsidR="00A25FF1" w:rsidRPr="002B0FD3" w14:paraId="0A5A68B1" w14:textId="77777777" w:rsidTr="00194E4C">
        <w:tc>
          <w:tcPr>
            <w:tcW w:w="318" w:type="pct"/>
            <w:vAlign w:val="center"/>
          </w:tcPr>
          <w:p w14:paraId="75DE49A7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№ п/п</w:t>
            </w:r>
          </w:p>
        </w:tc>
        <w:tc>
          <w:tcPr>
            <w:tcW w:w="2249" w:type="pct"/>
            <w:vAlign w:val="center"/>
          </w:tcPr>
          <w:p w14:paraId="6BBC77DD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Планируемое</w:t>
            </w:r>
            <w:proofErr w:type="spellEnd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действие</w:t>
            </w:r>
            <w:proofErr w:type="spellEnd"/>
          </w:p>
        </w:tc>
        <w:tc>
          <w:tcPr>
            <w:tcW w:w="1093" w:type="pct"/>
            <w:vAlign w:val="center"/>
          </w:tcPr>
          <w:p w14:paraId="384F3E37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  <w:proofErr w:type="spellEnd"/>
          </w:p>
        </w:tc>
        <w:tc>
          <w:tcPr>
            <w:tcW w:w="1340" w:type="pct"/>
            <w:vAlign w:val="center"/>
          </w:tcPr>
          <w:p w14:paraId="5312913B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Ответственный</w:t>
            </w:r>
            <w:proofErr w:type="spellEnd"/>
          </w:p>
        </w:tc>
      </w:tr>
      <w:tr w:rsidR="00A25FF1" w:rsidRPr="002B0FD3" w14:paraId="795AF7CD" w14:textId="77777777" w:rsidTr="00194E4C">
        <w:tc>
          <w:tcPr>
            <w:tcW w:w="318" w:type="pct"/>
            <w:vAlign w:val="center"/>
          </w:tcPr>
          <w:p w14:paraId="496F0320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249" w:type="pct"/>
            <w:vAlign w:val="center"/>
          </w:tcPr>
          <w:p w14:paraId="42D7BEA3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093" w:type="pct"/>
            <w:vAlign w:val="center"/>
          </w:tcPr>
          <w:p w14:paraId="69B94F26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40" w:type="pct"/>
            <w:vAlign w:val="center"/>
          </w:tcPr>
          <w:p w14:paraId="051E6024" w14:textId="77777777" w:rsidR="00A25FF1" w:rsidRPr="002B0FD3" w:rsidRDefault="00A25FF1" w:rsidP="00A25FF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A25FF1" w:rsidRPr="002B0FD3" w14:paraId="2FA1BB67" w14:textId="77777777" w:rsidTr="00194E4C">
        <w:tc>
          <w:tcPr>
            <w:tcW w:w="318" w:type="pct"/>
            <w:vAlign w:val="center"/>
          </w:tcPr>
          <w:p w14:paraId="31E1728D" w14:textId="77777777" w:rsidR="00A25FF1" w:rsidRPr="002B0FD3" w:rsidRDefault="00A25FF1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249" w:type="pct"/>
            <w:vAlign w:val="center"/>
          </w:tcPr>
          <w:p w14:paraId="30F46776" w14:textId="185836FD" w:rsidR="00A25FF1" w:rsidRPr="002B0FD3" w:rsidRDefault="00A25FF1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чистка от пыли внутренних объемов системных устройств</w:t>
            </w:r>
          </w:p>
        </w:tc>
        <w:tc>
          <w:tcPr>
            <w:tcW w:w="1093" w:type="pct"/>
            <w:vAlign w:val="center"/>
          </w:tcPr>
          <w:p w14:paraId="2B31E459" w14:textId="446DEA22" w:rsidR="00A25FF1" w:rsidRPr="002B0FD3" w:rsidRDefault="00A25FF1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Ежегодно</w:t>
            </w:r>
            <w:proofErr w:type="spellEnd"/>
          </w:p>
        </w:tc>
        <w:tc>
          <w:tcPr>
            <w:tcW w:w="1340" w:type="pct"/>
            <w:vAlign w:val="center"/>
          </w:tcPr>
          <w:p w14:paraId="3411F2F0" w14:textId="77777777" w:rsidR="00A25FF1" w:rsidRPr="002B0FD3" w:rsidRDefault="00A25FF1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Шурыгин</w:t>
            </w:r>
            <w:proofErr w:type="spellEnd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Дмитрий</w:t>
            </w:r>
            <w:proofErr w:type="spellEnd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Николаевич</w:t>
            </w:r>
            <w:proofErr w:type="spellEnd"/>
          </w:p>
        </w:tc>
      </w:tr>
      <w:tr w:rsidR="006461A8" w:rsidRPr="002B0FD3" w14:paraId="0B336CE4" w14:textId="77777777" w:rsidTr="00194E4C">
        <w:tc>
          <w:tcPr>
            <w:tcW w:w="318" w:type="pct"/>
            <w:vAlign w:val="center"/>
          </w:tcPr>
          <w:p w14:paraId="6A9F2C91" w14:textId="77777777" w:rsidR="006461A8" w:rsidRPr="002B0FD3" w:rsidRDefault="006461A8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249" w:type="pct"/>
            <w:vAlign w:val="center"/>
          </w:tcPr>
          <w:p w14:paraId="3DB218AB" w14:textId="77777777" w:rsidR="006461A8" w:rsidRPr="002B0FD3" w:rsidRDefault="006461A8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филактические работы</w:t>
            </w:r>
          </w:p>
          <w:p w14:paraId="777DA1D2" w14:textId="106F71FF" w:rsidR="00194E4C" w:rsidRPr="002B0FD3" w:rsidRDefault="00194E4C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B0FD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оптимизация работы операционной системы, жестких дисков и т.п.)</w:t>
            </w:r>
          </w:p>
        </w:tc>
        <w:tc>
          <w:tcPr>
            <w:tcW w:w="1093" w:type="pct"/>
            <w:vAlign w:val="center"/>
          </w:tcPr>
          <w:p w14:paraId="29B5EBC1" w14:textId="608B9291" w:rsidR="006461A8" w:rsidRPr="002B0FD3" w:rsidRDefault="006461A8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Ежегодно</w:t>
            </w:r>
            <w:proofErr w:type="spellEnd"/>
          </w:p>
        </w:tc>
        <w:tc>
          <w:tcPr>
            <w:tcW w:w="1340" w:type="pct"/>
            <w:vAlign w:val="center"/>
          </w:tcPr>
          <w:p w14:paraId="43220555" w14:textId="63D08888" w:rsidR="006461A8" w:rsidRPr="002B0FD3" w:rsidRDefault="006461A8" w:rsidP="006461A8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Шурыгин</w:t>
            </w:r>
            <w:proofErr w:type="spellEnd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Дмитрий</w:t>
            </w:r>
            <w:proofErr w:type="spellEnd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B0FD3">
              <w:rPr>
                <w:rFonts w:ascii="Times New Roman" w:hAnsi="Times New Roman" w:cs="Times New Roman"/>
                <w:sz w:val="28"/>
                <w:szCs w:val="28"/>
              </w:rPr>
              <w:t>Николаевич</w:t>
            </w:r>
            <w:proofErr w:type="spellEnd"/>
          </w:p>
        </w:tc>
      </w:tr>
    </w:tbl>
    <w:p w14:paraId="4EE52697" w14:textId="77777777" w:rsidR="00227302" w:rsidRPr="002B0FD3" w:rsidRDefault="00227302" w:rsidP="00731AB6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sectPr w:rsidR="00227302" w:rsidRPr="002B0FD3" w:rsidSect="002B0FD3">
      <w:headerReference w:type="default" r:id="rId8"/>
      <w:pgSz w:w="11905" w:h="16838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8C668" w14:textId="77777777" w:rsidR="00C40718" w:rsidRDefault="00C40718" w:rsidP="00227302">
      <w:r>
        <w:separator/>
      </w:r>
    </w:p>
  </w:endnote>
  <w:endnote w:type="continuationSeparator" w:id="0">
    <w:p w14:paraId="2B23EBE8" w14:textId="77777777" w:rsidR="00C40718" w:rsidRDefault="00C40718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39F23" w14:textId="77777777" w:rsidR="00C40718" w:rsidRDefault="00C40718" w:rsidP="00227302">
      <w:r>
        <w:separator/>
      </w:r>
    </w:p>
  </w:footnote>
  <w:footnote w:type="continuationSeparator" w:id="0">
    <w:p w14:paraId="02611D66" w14:textId="77777777" w:rsidR="00C40718" w:rsidRDefault="00C40718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6E437ABA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2DC823D6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7213A2BA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7B2590">
          <w:rPr>
            <w:noProof/>
            <w:sz w:val="28"/>
            <w:szCs w:val="28"/>
          </w:rPr>
          <w:t>9</w:t>
        </w:r>
        <w:r w:rsidRPr="00A71E86">
          <w:rPr>
            <w:sz w:val="28"/>
            <w:szCs w:val="28"/>
          </w:rPr>
          <w:fldChar w:fldCharType="end"/>
        </w:r>
      </w:p>
    </w:sdtContent>
  </w:sdt>
  <w:p w14:paraId="7656BF8A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0622"/>
    <w:rsid w:val="00052BD3"/>
    <w:rsid w:val="00072054"/>
    <w:rsid w:val="000A1679"/>
    <w:rsid w:val="000B7A71"/>
    <w:rsid w:val="000E1196"/>
    <w:rsid w:val="000E6EE2"/>
    <w:rsid w:val="001108AF"/>
    <w:rsid w:val="001202A4"/>
    <w:rsid w:val="00194E4C"/>
    <w:rsid w:val="001D099D"/>
    <w:rsid w:val="00222BFB"/>
    <w:rsid w:val="00227302"/>
    <w:rsid w:val="00232420"/>
    <w:rsid w:val="00241951"/>
    <w:rsid w:val="002769F0"/>
    <w:rsid w:val="002B0FD3"/>
    <w:rsid w:val="002B41F3"/>
    <w:rsid w:val="002B6D8F"/>
    <w:rsid w:val="002E1F9F"/>
    <w:rsid w:val="002F1A4D"/>
    <w:rsid w:val="002F2596"/>
    <w:rsid w:val="0032307B"/>
    <w:rsid w:val="003527A7"/>
    <w:rsid w:val="00375880"/>
    <w:rsid w:val="00383039"/>
    <w:rsid w:val="00394C60"/>
    <w:rsid w:val="003B6D3A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F29CD"/>
    <w:rsid w:val="00534991"/>
    <w:rsid w:val="00537B15"/>
    <w:rsid w:val="0055154B"/>
    <w:rsid w:val="005675FC"/>
    <w:rsid w:val="0059401B"/>
    <w:rsid w:val="0060118A"/>
    <w:rsid w:val="00613117"/>
    <w:rsid w:val="006318C5"/>
    <w:rsid w:val="00637478"/>
    <w:rsid w:val="006405B8"/>
    <w:rsid w:val="006461A8"/>
    <w:rsid w:val="006853EA"/>
    <w:rsid w:val="006C5999"/>
    <w:rsid w:val="006F2460"/>
    <w:rsid w:val="00703CE6"/>
    <w:rsid w:val="00731532"/>
    <w:rsid w:val="00731AB6"/>
    <w:rsid w:val="00770F28"/>
    <w:rsid w:val="00773066"/>
    <w:rsid w:val="00780545"/>
    <w:rsid w:val="007A0E5E"/>
    <w:rsid w:val="007B2590"/>
    <w:rsid w:val="007B669C"/>
    <w:rsid w:val="007E21AA"/>
    <w:rsid w:val="007F685D"/>
    <w:rsid w:val="008214E7"/>
    <w:rsid w:val="00822016"/>
    <w:rsid w:val="00826560"/>
    <w:rsid w:val="008276BE"/>
    <w:rsid w:val="00872435"/>
    <w:rsid w:val="00893B3D"/>
    <w:rsid w:val="00956D7A"/>
    <w:rsid w:val="00962D33"/>
    <w:rsid w:val="009C3EC7"/>
    <w:rsid w:val="009D188A"/>
    <w:rsid w:val="009E3B08"/>
    <w:rsid w:val="009F5745"/>
    <w:rsid w:val="00A065C3"/>
    <w:rsid w:val="00A25FF1"/>
    <w:rsid w:val="00A32677"/>
    <w:rsid w:val="00A421CF"/>
    <w:rsid w:val="00A50E03"/>
    <w:rsid w:val="00A657A2"/>
    <w:rsid w:val="00A71E86"/>
    <w:rsid w:val="00A960A7"/>
    <w:rsid w:val="00AD7CB9"/>
    <w:rsid w:val="00AF3D37"/>
    <w:rsid w:val="00B22F5C"/>
    <w:rsid w:val="00B53932"/>
    <w:rsid w:val="00B54048"/>
    <w:rsid w:val="00B65A15"/>
    <w:rsid w:val="00B746F1"/>
    <w:rsid w:val="00B77528"/>
    <w:rsid w:val="00B8116A"/>
    <w:rsid w:val="00BA03CA"/>
    <w:rsid w:val="00BC72A2"/>
    <w:rsid w:val="00BE4AAC"/>
    <w:rsid w:val="00C029A6"/>
    <w:rsid w:val="00C0764C"/>
    <w:rsid w:val="00C32B75"/>
    <w:rsid w:val="00C33C0D"/>
    <w:rsid w:val="00C40718"/>
    <w:rsid w:val="00C436F9"/>
    <w:rsid w:val="00C43839"/>
    <w:rsid w:val="00C50BDA"/>
    <w:rsid w:val="00C52E0B"/>
    <w:rsid w:val="00C62DC9"/>
    <w:rsid w:val="00C7143E"/>
    <w:rsid w:val="00C8542B"/>
    <w:rsid w:val="00C8650F"/>
    <w:rsid w:val="00C8691F"/>
    <w:rsid w:val="00CC01EC"/>
    <w:rsid w:val="00CD7830"/>
    <w:rsid w:val="00CE3470"/>
    <w:rsid w:val="00CF7474"/>
    <w:rsid w:val="00D37910"/>
    <w:rsid w:val="00D53ED0"/>
    <w:rsid w:val="00D6176F"/>
    <w:rsid w:val="00D67B9E"/>
    <w:rsid w:val="00D90101"/>
    <w:rsid w:val="00DA7244"/>
    <w:rsid w:val="00DB643B"/>
    <w:rsid w:val="00DC52CB"/>
    <w:rsid w:val="00E26E95"/>
    <w:rsid w:val="00E45260"/>
    <w:rsid w:val="00E46C0C"/>
    <w:rsid w:val="00E51312"/>
    <w:rsid w:val="00E6132D"/>
    <w:rsid w:val="00E74828"/>
    <w:rsid w:val="00E946B2"/>
    <w:rsid w:val="00EA589E"/>
    <w:rsid w:val="00EB7138"/>
    <w:rsid w:val="00EE6718"/>
    <w:rsid w:val="00EF4CD7"/>
    <w:rsid w:val="00F1451F"/>
    <w:rsid w:val="00F241AC"/>
    <w:rsid w:val="00F37BEC"/>
    <w:rsid w:val="00F46042"/>
    <w:rsid w:val="00F71316"/>
    <w:rsid w:val="00F765F0"/>
    <w:rsid w:val="00F84E73"/>
    <w:rsid w:val="00F864C4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AB499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A25FF1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A25FF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A25FF1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A25FF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E45260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E45260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3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E2424-8172-42D6-8DEF-9B0577FF7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5</Characters>
  <Application>Microsoft Office Word</Application>
  <DocSecurity>4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30:00Z</cp:lastPrinted>
  <dcterms:created xsi:type="dcterms:W3CDTF">2021-08-02T06:02:00Z</dcterms:created>
  <dcterms:modified xsi:type="dcterms:W3CDTF">2021-08-02T06:02:00Z</dcterms:modified>
</cp:coreProperties>
</file>